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BF51A" w14:textId="126B7AD5" w:rsidR="004F1F38" w:rsidRPr="00095A49" w:rsidRDefault="000C0A48" w:rsidP="006106CF">
      <w:pPr>
        <w:spacing w:after="0" w:line="240" w:lineRule="auto"/>
        <w:jc w:val="center"/>
        <w:rPr>
          <w:b/>
          <w:sz w:val="28"/>
          <w:szCs w:val="28"/>
        </w:rPr>
      </w:pPr>
      <w:r w:rsidRPr="006106CF">
        <w:rPr>
          <w:b/>
          <w:sz w:val="32"/>
          <w:szCs w:val="32"/>
        </w:rPr>
        <w:t>UWSP General Education Program</w:t>
      </w:r>
      <w:r w:rsidR="006E5212" w:rsidRPr="006106CF">
        <w:rPr>
          <w:b/>
          <w:sz w:val="32"/>
          <w:szCs w:val="32"/>
        </w:rPr>
        <w:t xml:space="preserve"> (GEP)</w:t>
      </w:r>
    </w:p>
    <w:p w14:paraId="00565E74" w14:textId="645DAF05" w:rsidR="733EF2A8" w:rsidRPr="006106CF" w:rsidRDefault="733EF2A8" w:rsidP="006106CF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6106CF">
        <w:rPr>
          <w:b/>
          <w:bCs/>
          <w:sz w:val="32"/>
          <w:szCs w:val="32"/>
        </w:rPr>
        <w:t xml:space="preserve">Course </w:t>
      </w:r>
      <w:r w:rsidR="00F020D5" w:rsidRPr="006106CF">
        <w:rPr>
          <w:b/>
          <w:bCs/>
          <w:sz w:val="32"/>
          <w:szCs w:val="32"/>
        </w:rPr>
        <w:t>Removal Request</w:t>
      </w:r>
    </w:p>
    <w:p w14:paraId="5D5C7AE6" w14:textId="18994735" w:rsidR="0CDEB87D" w:rsidRPr="005552A7" w:rsidRDefault="0CDEB87D" w:rsidP="0CDEB87D">
      <w:pPr>
        <w:spacing w:after="120"/>
        <w:rPr>
          <w:b/>
          <w:bCs/>
        </w:rPr>
      </w:pPr>
    </w:p>
    <w:p w14:paraId="76235374" w14:textId="31BC700D" w:rsidR="005552A7" w:rsidRPr="00ED6718" w:rsidRDefault="008566F9" w:rsidP="006106CF">
      <w:pPr>
        <w:spacing w:after="240"/>
        <w:rPr>
          <w:sz w:val="14"/>
          <w:szCs w:val="14"/>
        </w:rPr>
      </w:pPr>
      <w:r w:rsidRPr="00ED6718">
        <w:t xml:space="preserve">Removal of the GEP </w:t>
      </w:r>
      <w:r w:rsidR="00573621" w:rsidRPr="00ED6718">
        <w:t>designation from</w:t>
      </w:r>
      <w:r w:rsidRPr="00ED6718">
        <w:t xml:space="preserve"> a course must</w:t>
      </w:r>
      <w:r w:rsidR="00573621" w:rsidRPr="00ED6718">
        <w:t xml:space="preserve"> follow </w:t>
      </w:r>
      <w:r w:rsidR="00D71DB9" w:rsidRPr="00ED6718">
        <w:t xml:space="preserve">other curricular deadlines </w:t>
      </w:r>
      <w:r w:rsidR="008A673D">
        <w:t>(end of 9</w:t>
      </w:r>
      <w:r w:rsidR="008A673D" w:rsidRPr="008A673D">
        <w:rPr>
          <w:vertAlign w:val="superscript"/>
        </w:rPr>
        <w:t>th</w:t>
      </w:r>
      <w:r w:rsidR="008A673D">
        <w:t xml:space="preserve"> week in Fall for the following Fal</w:t>
      </w:r>
      <w:r w:rsidR="00303E93">
        <w:t>l</w:t>
      </w:r>
      <w:r w:rsidR="001F655F">
        <w:t xml:space="preserve"> </w:t>
      </w:r>
      <w:r w:rsidR="009147FD">
        <w:t>semester</w:t>
      </w:r>
      <w:r w:rsidR="0051426E">
        <w:t>,</w:t>
      </w:r>
      <w:r w:rsidR="008A673D">
        <w:t xml:space="preserve"> and end of </w:t>
      </w:r>
      <w:r w:rsidR="006F6376">
        <w:t>9</w:t>
      </w:r>
      <w:r w:rsidR="006F6376" w:rsidRPr="006F6376">
        <w:rPr>
          <w:vertAlign w:val="superscript"/>
        </w:rPr>
        <w:t>th</w:t>
      </w:r>
      <w:r w:rsidR="006F6376">
        <w:t xml:space="preserve"> week in Spring for the following Spring semester) </w:t>
      </w:r>
      <w:r w:rsidR="00D71DB9" w:rsidRPr="00ED6718">
        <w:t>and be approved by the General Education Committee (GEC)</w:t>
      </w:r>
      <w:r w:rsidR="000B64C2" w:rsidRPr="00ED6718">
        <w:t xml:space="preserve">. If </w:t>
      </w:r>
      <w:r w:rsidR="00755E7C" w:rsidRPr="00ED6718">
        <w:t>the GEP category designation is being removed because an HLC- qualified instructor is no</w:t>
      </w:r>
      <w:r w:rsidR="00A70936" w:rsidRPr="00ED6718">
        <w:t xml:space="preserve"> longer available, but the </w:t>
      </w:r>
      <w:r w:rsidR="00017007" w:rsidRPr="00ED6718">
        <w:t xml:space="preserve">course </w:t>
      </w:r>
      <w:r w:rsidR="00CE6F45" w:rsidRPr="00ED6718">
        <w:t xml:space="preserve">must </w:t>
      </w:r>
      <w:r w:rsidR="00342DAA">
        <w:t xml:space="preserve">still </w:t>
      </w:r>
      <w:r w:rsidR="00CE6F45" w:rsidRPr="00ED6718">
        <w:t>be taught</w:t>
      </w:r>
      <w:r w:rsidR="009E540B" w:rsidRPr="00ED6718">
        <w:t xml:space="preserve"> next semester/term, please contact the </w:t>
      </w:r>
      <w:r w:rsidR="0015463B" w:rsidRPr="00ED6718">
        <w:t>Associate Dean of General Education and Honors</w:t>
      </w:r>
      <w:r w:rsidR="00371FB8" w:rsidRPr="00ED6718">
        <w:t xml:space="preserve"> and the </w:t>
      </w:r>
      <w:r w:rsidR="00ED6718" w:rsidRPr="00ED6718">
        <w:t xml:space="preserve">Catalog/Timetable editor. </w:t>
      </w: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263"/>
        <w:gridCol w:w="1618"/>
        <w:gridCol w:w="1260"/>
        <w:gridCol w:w="364"/>
        <w:gridCol w:w="28"/>
        <w:gridCol w:w="1502"/>
        <w:gridCol w:w="1706"/>
        <w:gridCol w:w="63"/>
        <w:gridCol w:w="1760"/>
        <w:gridCol w:w="1511"/>
      </w:tblGrid>
      <w:tr w:rsidR="00332B08" w14:paraId="370EF957" w14:textId="77777777" w:rsidTr="00034B9F"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44FD" w14:textId="21885EB2" w:rsidR="006C2446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Department:</w:t>
            </w:r>
          </w:p>
        </w:tc>
        <w:tc>
          <w:tcPr>
            <w:tcW w:w="81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008D" w14:textId="6969746C" w:rsidR="00332B08" w:rsidRDefault="00332B08" w:rsidP="00DA6554">
            <w:pPr>
              <w:spacing w:before="80" w:after="80"/>
            </w:pPr>
          </w:p>
        </w:tc>
      </w:tr>
      <w:tr w:rsidR="00332B08" w14:paraId="573F0C5B" w14:textId="77777777" w:rsidTr="00034B9F"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4975" w14:textId="18F24687" w:rsidR="006C2446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Contact Person</w:t>
            </w:r>
            <w:r>
              <w:rPr>
                <w:b/>
              </w:rPr>
              <w:t>:</w:t>
            </w:r>
          </w:p>
        </w:tc>
        <w:tc>
          <w:tcPr>
            <w:tcW w:w="81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94954" w14:textId="0DA434DF" w:rsidR="00332B08" w:rsidRDefault="00332B08" w:rsidP="00DA6554">
            <w:pPr>
              <w:spacing w:before="80" w:after="80"/>
            </w:pPr>
          </w:p>
        </w:tc>
      </w:tr>
      <w:tr w:rsidR="00332B08" w14:paraId="422E5EC9" w14:textId="77777777" w:rsidTr="00034B9F"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E708" w14:textId="0C9B7472" w:rsidR="006C2446" w:rsidRPr="006C2446" w:rsidRDefault="00332B08" w:rsidP="00905093">
            <w:pPr>
              <w:spacing w:before="80" w:after="80"/>
              <w:jc w:val="right"/>
              <w:rPr>
                <w:b/>
              </w:rPr>
            </w:pPr>
            <w:r w:rsidRPr="007D2E8D">
              <w:rPr>
                <w:b/>
                <w:noProof/>
              </w:rPr>
              <w:t>Curriculum</w:t>
            </w:r>
            <w:r w:rsidRPr="007D2E8D">
              <w:rPr>
                <w:b/>
              </w:rPr>
              <w:t>:</w:t>
            </w:r>
          </w:p>
        </w:tc>
        <w:tc>
          <w:tcPr>
            <w:tcW w:w="48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4556" w14:textId="3940CB9D" w:rsidR="00332B08" w:rsidRDefault="00332B08" w:rsidP="00905093">
            <w:pPr>
              <w:spacing w:before="80" w:after="80"/>
            </w:pPr>
          </w:p>
        </w:tc>
        <w:tc>
          <w:tcPr>
            <w:tcW w:w="1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B102" w14:textId="44F01F12" w:rsidR="00332B08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Course Number: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7F7B" w14:textId="05D00964" w:rsidR="00332B08" w:rsidRDefault="00332B08" w:rsidP="00905093">
            <w:pPr>
              <w:spacing w:before="80" w:after="80"/>
            </w:pPr>
          </w:p>
        </w:tc>
      </w:tr>
      <w:tr w:rsidR="00332B08" w14:paraId="7B848478" w14:textId="77777777" w:rsidTr="00034B9F"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71B57" w14:textId="0A2DF2B0" w:rsidR="00332B08" w:rsidRDefault="00332B08" w:rsidP="00905093">
            <w:pPr>
              <w:spacing w:before="80" w:after="80"/>
              <w:jc w:val="right"/>
            </w:pPr>
            <w:r w:rsidRPr="007D2E8D">
              <w:rPr>
                <w:b/>
                <w:noProof/>
              </w:rPr>
              <w:t>Course Title</w:t>
            </w:r>
            <w:r w:rsidRPr="007D2E8D">
              <w:rPr>
                <w:b/>
              </w:rPr>
              <w:t>:</w:t>
            </w:r>
          </w:p>
        </w:tc>
        <w:tc>
          <w:tcPr>
            <w:tcW w:w="81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CE13" w14:textId="1904F0D6" w:rsidR="00332B08" w:rsidRDefault="00332B08" w:rsidP="00905093">
            <w:pPr>
              <w:spacing w:before="80" w:after="80"/>
            </w:pPr>
          </w:p>
        </w:tc>
      </w:tr>
      <w:tr w:rsidR="009B5873" w14:paraId="40EAC948" w14:textId="77777777" w:rsidTr="00034B9F"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DA12" w14:textId="086ED791" w:rsidR="009B5873" w:rsidRPr="00714639" w:rsidRDefault="009B5873" w:rsidP="00714639">
            <w:pPr>
              <w:spacing w:before="80" w:after="80"/>
              <w:jc w:val="right"/>
              <w:rPr>
                <w:b/>
                <w:bCs/>
              </w:rPr>
            </w:pPr>
            <w:r w:rsidRPr="00714639">
              <w:rPr>
                <w:b/>
                <w:bCs/>
              </w:rPr>
              <w:t>Credits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9C5C" w14:textId="6D97FB5C" w:rsidR="009B5873" w:rsidRDefault="009B5873" w:rsidP="00714639">
            <w:pPr>
              <w:spacing w:before="80" w:after="80"/>
            </w:pPr>
          </w:p>
        </w:tc>
        <w:tc>
          <w:tcPr>
            <w:tcW w:w="18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5BA0" w14:textId="61F519E2" w:rsidR="009B5873" w:rsidRPr="00022371" w:rsidRDefault="009B5873" w:rsidP="00714639">
            <w:pPr>
              <w:spacing w:before="80" w:after="80"/>
              <w:jc w:val="right"/>
              <w:rPr>
                <w:b/>
                <w:bCs/>
              </w:rPr>
            </w:pPr>
            <w:r w:rsidRPr="00022371">
              <w:rPr>
                <w:b/>
                <w:bCs/>
              </w:rPr>
              <w:t>Semesters taught</w:t>
            </w:r>
            <w:r w:rsidR="0016238F">
              <w:rPr>
                <w:b/>
                <w:bCs/>
              </w:rPr>
              <w:t>: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6D15D" w14:textId="4E6DEB95" w:rsidR="009B5873" w:rsidRDefault="00654815" w:rsidP="00022371">
            <w:pPr>
              <w:spacing w:before="80" w:after="80"/>
              <w:jc w:val="center"/>
            </w:pPr>
            <w:sdt>
              <w:sdtPr>
                <w:id w:val="-491716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3C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B53C1">
              <w:t xml:space="preserve">   </w:t>
            </w:r>
            <w:r w:rsidR="009B5873">
              <w:t>Fall</w:t>
            </w:r>
            <w:r w:rsidR="00022371">
              <w:t xml:space="preserve">  </w:t>
            </w:r>
            <w:r w:rsidR="009B5873">
              <w:t xml:space="preserve">   </w:t>
            </w:r>
            <w:sdt>
              <w:sdtPr>
                <w:id w:val="-52147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3C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B53C1">
              <w:t xml:space="preserve">   </w:t>
            </w:r>
            <w:r w:rsidR="009B5873">
              <w:t>Win</w:t>
            </w:r>
            <w:r w:rsidR="00AE058B">
              <w:t>t</w:t>
            </w:r>
            <w:r w:rsidR="00022371">
              <w:t>erim</w:t>
            </w:r>
            <w:r w:rsidR="009B5873">
              <w:t xml:space="preserve"> </w:t>
            </w:r>
            <w:r w:rsidR="00022371">
              <w:t xml:space="preserve">  </w:t>
            </w:r>
            <w:r w:rsidR="009B5873">
              <w:t xml:space="preserve">  </w:t>
            </w:r>
            <w:sdt>
              <w:sdtPr>
                <w:id w:val="-108614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3C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B53C1">
              <w:t xml:space="preserve">   </w:t>
            </w:r>
            <w:r w:rsidR="009B5873">
              <w:t xml:space="preserve">Spring </w:t>
            </w:r>
            <w:r w:rsidR="00022371">
              <w:t xml:space="preserve">     </w:t>
            </w:r>
            <w:sdt>
              <w:sdtPr>
                <w:id w:val="-127455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3C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B53C1">
              <w:t xml:space="preserve">   </w:t>
            </w:r>
            <w:r w:rsidR="00022371">
              <w:t>Summer</w:t>
            </w:r>
          </w:p>
        </w:tc>
      </w:tr>
      <w:tr w:rsidR="00034B9F" w14:paraId="1ED24B39" w14:textId="77777777" w:rsidTr="0016238F">
        <w:tc>
          <w:tcPr>
            <w:tcW w:w="35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0AE" w14:textId="77777777" w:rsidR="00034B9F" w:rsidRDefault="00034B9F" w:rsidP="0016238F">
            <w:pPr>
              <w:spacing w:before="80" w:after="80"/>
              <w:jc w:val="right"/>
            </w:pPr>
            <w:r>
              <w:rPr>
                <w:b/>
              </w:rPr>
              <w:t>Typical enrollment</w:t>
            </w:r>
            <w:r w:rsidRPr="007D2E8D">
              <w:rPr>
                <w:b/>
              </w:rPr>
              <w:t xml:space="preserve"> per </w:t>
            </w:r>
            <w:r>
              <w:rPr>
                <w:b/>
              </w:rPr>
              <w:t>semester</w:t>
            </w:r>
            <w:r w:rsidRPr="007D2E8D">
              <w:rPr>
                <w:b/>
              </w:rPr>
              <w:t>:</w:t>
            </w:r>
          </w:p>
        </w:tc>
        <w:tc>
          <w:tcPr>
            <w:tcW w:w="65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5930" w14:textId="2B03B69D" w:rsidR="00034B9F" w:rsidRDefault="00034B9F" w:rsidP="00714639">
            <w:pPr>
              <w:spacing w:before="80" w:after="80"/>
            </w:pPr>
          </w:p>
        </w:tc>
      </w:tr>
      <w:tr w:rsidR="00034B9F" w14:paraId="07B75AF5" w14:textId="77777777" w:rsidTr="0016238F">
        <w:tc>
          <w:tcPr>
            <w:tcW w:w="35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ACEC7" w14:textId="77777777" w:rsidR="00034B9F" w:rsidRDefault="00034B9F" w:rsidP="0016238F">
            <w:pPr>
              <w:spacing w:before="80" w:after="80"/>
              <w:jc w:val="right"/>
              <w:rPr>
                <w:b/>
              </w:rPr>
            </w:pPr>
            <w:r>
              <w:rPr>
                <w:b/>
              </w:rPr>
              <w:t>Semester removal is to take effect:</w:t>
            </w:r>
          </w:p>
        </w:tc>
        <w:tc>
          <w:tcPr>
            <w:tcW w:w="65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888DC" w14:textId="69097DC5" w:rsidR="00034B9F" w:rsidRDefault="00034B9F" w:rsidP="00714639">
            <w:pPr>
              <w:spacing w:before="80" w:after="80"/>
              <w:rPr>
                <w:b/>
              </w:rPr>
            </w:pPr>
          </w:p>
        </w:tc>
      </w:tr>
      <w:tr w:rsidR="007C5D0D" w14:paraId="483B48DF" w14:textId="77777777" w:rsidTr="00D50674">
        <w:trPr>
          <w:trHeight w:val="305"/>
        </w:trPr>
        <w:tc>
          <w:tcPr>
            <w:tcW w:w="1007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CF92B0" w14:textId="77777777" w:rsidR="007C5D0D" w:rsidRPr="00E56A3E" w:rsidRDefault="007C5D0D" w:rsidP="00714639">
            <w:pPr>
              <w:spacing w:before="60" w:after="60"/>
              <w:rPr>
                <w:bCs/>
                <w:sz w:val="10"/>
                <w:szCs w:val="10"/>
              </w:rPr>
            </w:pPr>
          </w:p>
        </w:tc>
      </w:tr>
      <w:tr w:rsidR="00714639" w14:paraId="7602A046" w14:textId="77777777" w:rsidTr="00504C4B">
        <w:trPr>
          <w:trHeight w:val="350"/>
        </w:trPr>
        <w:tc>
          <w:tcPr>
            <w:tcW w:w="1007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9315E7B" w14:textId="5F45B184" w:rsidR="00714639" w:rsidRPr="003C3BFF" w:rsidRDefault="00714639" w:rsidP="00504C4B">
            <w:pPr>
              <w:spacing w:before="60" w:after="60"/>
              <w:rPr>
                <w:b/>
              </w:rPr>
            </w:pPr>
            <w:r w:rsidRPr="003C3BFF">
              <w:rPr>
                <w:b/>
              </w:rPr>
              <w:t>Select GEP Category</w:t>
            </w:r>
            <w:r w:rsidR="005F6CA4">
              <w:rPr>
                <w:b/>
              </w:rPr>
              <w:t>(</w:t>
            </w:r>
            <w:proofErr w:type="spellStart"/>
            <w:r w:rsidR="005F6CA4">
              <w:rPr>
                <w:b/>
              </w:rPr>
              <w:t>ies</w:t>
            </w:r>
            <w:proofErr w:type="spellEnd"/>
            <w:r w:rsidR="005F6CA4">
              <w:rPr>
                <w:b/>
              </w:rPr>
              <w:t>)</w:t>
            </w:r>
            <w:r w:rsidRPr="003C3BFF">
              <w:rPr>
                <w:b/>
              </w:rPr>
              <w:t>:</w:t>
            </w:r>
          </w:p>
        </w:tc>
      </w:tr>
      <w:tr w:rsidR="00CB0AAD" w14:paraId="3E519626" w14:textId="77777777" w:rsidTr="00D50674">
        <w:trPr>
          <w:trHeight w:val="630"/>
        </w:trPr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6C8589" w14:textId="0B1BF636" w:rsidR="00CB0AAD" w:rsidRPr="003C3BFF" w:rsidRDefault="00CB0AAD" w:rsidP="00CB0AAD">
            <w:pPr>
              <w:rPr>
                <w:b/>
              </w:rPr>
            </w:pPr>
          </w:p>
        </w:tc>
        <w:tc>
          <w:tcPr>
            <w:tcW w:w="32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2FEFA" w14:textId="06A73AD4" w:rsidR="00CB0AAD" w:rsidRPr="000E08EA" w:rsidRDefault="00CB0AAD" w:rsidP="00CB0AAD">
            <w:r w:rsidRPr="003C3BFF">
              <w:rPr>
                <w:b/>
              </w:rPr>
              <w:t>Foundational Skills and Dispositions:</w:t>
            </w:r>
          </w:p>
        </w:tc>
        <w:tc>
          <w:tcPr>
            <w:tcW w:w="327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D1069" w14:textId="1EA424F2" w:rsidR="00CB0AAD" w:rsidRDefault="00CB0AAD" w:rsidP="00CB0AAD">
            <w:pPr>
              <w:tabs>
                <w:tab w:val="center" w:pos="699"/>
                <w:tab w:val="right" w:pos="1399"/>
              </w:tabs>
            </w:pPr>
            <w:r w:rsidRPr="003C3BFF">
              <w:rPr>
                <w:b/>
                <w:bCs/>
              </w:rPr>
              <w:t xml:space="preserve">Human Cultures and the Sciences:  </w:t>
            </w:r>
          </w:p>
        </w:tc>
        <w:tc>
          <w:tcPr>
            <w:tcW w:w="32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CB2C15" w14:textId="0A8141F6" w:rsidR="00CB0AAD" w:rsidRPr="003C3BFF" w:rsidRDefault="00CB0AAD" w:rsidP="00CB0AAD">
            <w:pPr>
              <w:rPr>
                <w:b/>
              </w:rPr>
            </w:pPr>
            <w:r w:rsidRPr="003C3BFF">
              <w:rPr>
                <w:b/>
                <w:bCs/>
              </w:rPr>
              <w:t>Social and Environmental Responsibility:</w:t>
            </w:r>
          </w:p>
        </w:tc>
      </w:tr>
      <w:tr w:rsidR="00CB0AAD" w14:paraId="4CFCA1F4" w14:textId="77777777" w:rsidTr="00D50674">
        <w:trPr>
          <w:trHeight w:val="288"/>
        </w:trPr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578FFB" w14:textId="6EEA624C" w:rsidR="00CB0AAD" w:rsidRPr="000E08EA" w:rsidRDefault="00CB0AAD" w:rsidP="00CB0AAD"/>
        </w:tc>
        <w:tc>
          <w:tcPr>
            <w:tcW w:w="32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4EA0335" w14:textId="7D6C5476" w:rsidR="00CB0AAD" w:rsidRPr="000E08EA" w:rsidRDefault="00654815" w:rsidP="00CB0AAD">
            <w:sdt>
              <w:sdtPr>
                <w:id w:val="201472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 w:rsidRPr="009A70F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 w:rsidRPr="009A70F3">
              <w:t xml:space="preserve">   Written Communication</w:t>
            </w:r>
          </w:p>
        </w:tc>
        <w:tc>
          <w:tcPr>
            <w:tcW w:w="327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9FB32" w14:textId="1A2A228C" w:rsidR="00CB0AAD" w:rsidRPr="000E08EA" w:rsidRDefault="00654815" w:rsidP="00CB0AAD">
            <w:sdt>
              <w:sdtPr>
                <w:id w:val="188090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 w:rsidRPr="00C554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Arts</w:t>
            </w:r>
          </w:p>
        </w:tc>
        <w:tc>
          <w:tcPr>
            <w:tcW w:w="32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1CFF7D" w14:textId="1BCC2C1F" w:rsidR="00CB0AAD" w:rsidRPr="000E08EA" w:rsidRDefault="00654815" w:rsidP="00CB0AAD">
            <w:sdt>
              <w:sdtPr>
                <w:id w:val="-191739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U.S. Diversity</w:t>
            </w:r>
          </w:p>
        </w:tc>
      </w:tr>
      <w:tr w:rsidR="00CB0AAD" w14:paraId="5518E77D" w14:textId="77777777" w:rsidTr="00D50674">
        <w:trPr>
          <w:trHeight w:val="288"/>
        </w:trPr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A5DB97" w14:textId="15FE73AD" w:rsidR="00CB0AAD" w:rsidRDefault="00CB0AAD" w:rsidP="00CB0AAD"/>
        </w:tc>
        <w:tc>
          <w:tcPr>
            <w:tcW w:w="32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8FA14E4" w14:textId="3FF1232F" w:rsidR="00CB0AAD" w:rsidRDefault="00654815" w:rsidP="00CB0AAD">
            <w:sdt>
              <w:sdtPr>
                <w:id w:val="7278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 w:rsidRPr="009A70F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 w:rsidRPr="009A70F3">
              <w:t xml:space="preserve">   Quantitative Literacy </w:t>
            </w:r>
          </w:p>
        </w:tc>
        <w:tc>
          <w:tcPr>
            <w:tcW w:w="327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05EFF" w14:textId="5D7C0509" w:rsidR="00CB0AAD" w:rsidRDefault="00654815" w:rsidP="00CB0AAD">
            <w:sdt>
              <w:sdtPr>
                <w:id w:val="-184454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Humanities</w:t>
            </w:r>
          </w:p>
        </w:tc>
        <w:tc>
          <w:tcPr>
            <w:tcW w:w="32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FE8D0A" w14:textId="02C56C1F" w:rsidR="00CB0AAD" w:rsidRDefault="00654815" w:rsidP="00CB0AAD">
            <w:sdt>
              <w:sdtPr>
                <w:id w:val="-3890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Global Awareness</w:t>
            </w:r>
          </w:p>
        </w:tc>
      </w:tr>
      <w:tr w:rsidR="00CB0AAD" w14:paraId="1CD42983" w14:textId="77777777" w:rsidTr="00D50674">
        <w:trPr>
          <w:trHeight w:val="288"/>
        </w:trPr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7F0786" w14:textId="08E85823" w:rsidR="00CB0AAD" w:rsidRDefault="00CB0AAD" w:rsidP="00CB0AAD">
            <w:pPr>
              <w:tabs>
                <w:tab w:val="center" w:pos="699"/>
                <w:tab w:val="right" w:pos="1399"/>
              </w:tabs>
            </w:pPr>
          </w:p>
        </w:tc>
        <w:tc>
          <w:tcPr>
            <w:tcW w:w="32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B646A" w14:textId="3B049DB7" w:rsidR="00CB0AAD" w:rsidRDefault="00654815" w:rsidP="00CB0AAD">
            <w:sdt>
              <w:sdtPr>
                <w:id w:val="28284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Wellness</w:t>
            </w:r>
          </w:p>
        </w:tc>
        <w:tc>
          <w:tcPr>
            <w:tcW w:w="327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81179" w14:textId="79DA229A" w:rsidR="00CB0AAD" w:rsidRDefault="00654815" w:rsidP="00CB0AAD">
            <w:sdt>
              <w:sdtPr>
                <w:id w:val="-70100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 w:rsidRPr="00C554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Historical Perspectives </w:t>
            </w:r>
          </w:p>
        </w:tc>
        <w:tc>
          <w:tcPr>
            <w:tcW w:w="32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800344" w14:textId="6AD17FFB" w:rsidR="00CB0AAD" w:rsidRDefault="00654815" w:rsidP="00CB0AAD">
            <w:sdt>
              <w:sdtPr>
                <w:id w:val="-112808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Environmental Responsibility</w:t>
            </w:r>
          </w:p>
        </w:tc>
      </w:tr>
      <w:tr w:rsidR="00CB0AAD" w14:paraId="71BDDBDA" w14:textId="5B0A98BA" w:rsidTr="007E20EE">
        <w:trPr>
          <w:trHeight w:val="432"/>
        </w:trPr>
        <w:tc>
          <w:tcPr>
            <w:tcW w:w="2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5557E30" w14:textId="1DFF39C5" w:rsidR="00CB0AAD" w:rsidRDefault="00CB0AAD" w:rsidP="00CB0AAD"/>
        </w:tc>
        <w:tc>
          <w:tcPr>
            <w:tcW w:w="32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888B49" w14:textId="0D291DBD" w:rsidR="00CB0AAD" w:rsidRDefault="00654815" w:rsidP="00462E9E">
            <w:sdt>
              <w:sdtPr>
                <w:id w:val="735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</w:t>
            </w:r>
            <w:r w:rsidR="00CB0AAD" w:rsidRPr="00BD4C2B">
              <w:t>Critical Thinking</w:t>
            </w:r>
          </w:p>
        </w:tc>
        <w:tc>
          <w:tcPr>
            <w:tcW w:w="327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45ABF" w14:textId="406E6335" w:rsidR="00CB0AAD" w:rsidRDefault="00654815" w:rsidP="00462E9E">
            <w:sdt>
              <w:sdtPr>
                <w:id w:val="-316889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A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0AAD">
              <w:t xml:space="preserve">   Natural Sciences</w:t>
            </w:r>
          </w:p>
        </w:tc>
        <w:tc>
          <w:tcPr>
            <w:tcW w:w="32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60C1C" w14:textId="53A02A6D" w:rsidR="00CB0AAD" w:rsidRDefault="00CB0AAD" w:rsidP="00CB0AAD"/>
        </w:tc>
      </w:tr>
      <w:tr w:rsidR="00A14E91" w14:paraId="1A37E682" w14:textId="77777777" w:rsidTr="00D50674">
        <w:trPr>
          <w:trHeight w:val="288"/>
        </w:trPr>
        <w:tc>
          <w:tcPr>
            <w:tcW w:w="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BA9827" w14:textId="77777777" w:rsidR="00A14E91" w:rsidRDefault="00A14E91" w:rsidP="00CB0AAD"/>
        </w:tc>
        <w:tc>
          <w:tcPr>
            <w:tcW w:w="327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6BDB8C" w14:textId="77777777" w:rsidR="00A14E91" w:rsidRDefault="00A14E91" w:rsidP="00CB0AAD"/>
        </w:tc>
        <w:tc>
          <w:tcPr>
            <w:tcW w:w="3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D2595B" w14:textId="77777777" w:rsidR="00A14E91" w:rsidRDefault="00A14E91" w:rsidP="00CB0AAD"/>
        </w:tc>
        <w:tc>
          <w:tcPr>
            <w:tcW w:w="3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BAED8C" w14:textId="77777777" w:rsidR="00A14E91" w:rsidRDefault="00A14E91" w:rsidP="00CB0AAD"/>
        </w:tc>
      </w:tr>
      <w:tr w:rsidR="00A14E91" w14:paraId="1350A6C4" w14:textId="77777777" w:rsidTr="00504C4B">
        <w:trPr>
          <w:trHeight w:val="395"/>
        </w:trPr>
        <w:tc>
          <w:tcPr>
            <w:tcW w:w="1007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916EB4" w14:textId="4DD28504" w:rsidR="00A14E91" w:rsidRPr="005552A7" w:rsidRDefault="00AB2757" w:rsidP="00504C4B">
            <w:pPr>
              <w:rPr>
                <w:b/>
                <w:bCs/>
              </w:rPr>
            </w:pPr>
            <w:r w:rsidRPr="005552A7">
              <w:rPr>
                <w:b/>
                <w:bCs/>
              </w:rPr>
              <w:t>Briefly explain why course is being removed</w:t>
            </w:r>
            <w:r w:rsidR="00E0134A">
              <w:rPr>
                <w:b/>
                <w:bCs/>
              </w:rPr>
              <w:t xml:space="preserve"> </w:t>
            </w:r>
            <w:r w:rsidR="00016792">
              <w:rPr>
                <w:b/>
                <w:bCs/>
              </w:rPr>
              <w:t>from the GEP</w:t>
            </w:r>
            <w:r w:rsidRPr="005552A7">
              <w:rPr>
                <w:b/>
                <w:bCs/>
              </w:rPr>
              <w:t>:</w:t>
            </w:r>
          </w:p>
        </w:tc>
      </w:tr>
      <w:tr w:rsidR="00326C1A" w14:paraId="3D20CB3F" w14:textId="77777777" w:rsidTr="00D50674">
        <w:trPr>
          <w:trHeight w:val="1062"/>
        </w:trPr>
        <w:tc>
          <w:tcPr>
            <w:tcW w:w="10075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681D" w14:textId="77777777" w:rsidR="00326C1A" w:rsidRDefault="00326C1A" w:rsidP="00CB0AAD"/>
        </w:tc>
      </w:tr>
    </w:tbl>
    <w:p w14:paraId="32D03A49" w14:textId="33504A20" w:rsidR="000A091A" w:rsidRDefault="000A091A" w:rsidP="000A091A">
      <w:pPr>
        <w:tabs>
          <w:tab w:val="left" w:pos="1545"/>
        </w:tabs>
        <w:spacing w:after="120" w:line="240" w:lineRule="auto"/>
        <w:rPr>
          <w:sz w:val="6"/>
          <w:szCs w:val="6"/>
        </w:rPr>
      </w:pPr>
    </w:p>
    <w:p w14:paraId="2A38739C" w14:textId="77777777" w:rsidR="000A091A" w:rsidRPr="007136BB" w:rsidRDefault="000A091A" w:rsidP="000A091A">
      <w:pPr>
        <w:tabs>
          <w:tab w:val="left" w:pos="1545"/>
        </w:tabs>
        <w:spacing w:after="120" w:line="240" w:lineRule="auto"/>
        <w:rPr>
          <w:sz w:val="6"/>
          <w:szCs w:val="6"/>
        </w:rPr>
      </w:pPr>
    </w:p>
    <w:tbl>
      <w:tblPr>
        <w:tblStyle w:val="TableGrid"/>
        <w:tblW w:w="10152" w:type="dxa"/>
        <w:tblLayout w:type="fixed"/>
        <w:tblLook w:val="04A0" w:firstRow="1" w:lastRow="0" w:firstColumn="1" w:lastColumn="0" w:noHBand="0" w:noVBand="1"/>
      </w:tblPr>
      <w:tblGrid>
        <w:gridCol w:w="1890"/>
        <w:gridCol w:w="18"/>
        <w:gridCol w:w="882"/>
        <w:gridCol w:w="198"/>
        <w:gridCol w:w="882"/>
        <w:gridCol w:w="900"/>
        <w:gridCol w:w="198"/>
        <w:gridCol w:w="612"/>
        <w:gridCol w:w="270"/>
        <w:gridCol w:w="1008"/>
        <w:gridCol w:w="882"/>
        <w:gridCol w:w="630"/>
        <w:gridCol w:w="720"/>
        <w:gridCol w:w="1062"/>
      </w:tblGrid>
      <w:tr w:rsidR="002A3C76" w:rsidRPr="007947CD" w14:paraId="5541E54F" w14:textId="77777777" w:rsidTr="00BD05F2">
        <w:trPr>
          <w:trHeight w:val="288"/>
        </w:trPr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0B07D" w14:textId="529760C8" w:rsidR="0057301D" w:rsidRPr="007947CD" w:rsidRDefault="0057301D" w:rsidP="00432EBA">
            <w:pPr>
              <w:rPr>
                <w:b/>
              </w:rPr>
            </w:pPr>
            <w:r w:rsidRPr="007947CD">
              <w:rPr>
                <w:b/>
              </w:rPr>
              <w:t>Department Vote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F8E05" w14:textId="3900F54F" w:rsidR="0057301D" w:rsidRPr="007947CD" w:rsidRDefault="0057301D" w:rsidP="00432EBA">
            <w:pPr>
              <w:jc w:val="right"/>
            </w:pPr>
            <w:r w:rsidRPr="007947CD">
              <w:t>Approve: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DF1FB" w14:textId="19D92EE9" w:rsidR="0057301D" w:rsidRPr="007947CD" w:rsidRDefault="00EB3A43" w:rsidP="00432EBA">
            <w:r w:rsidRPr="007947CD">
              <w:t>______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380ACB" w14:textId="3ABBBE3B" w:rsidR="0057301D" w:rsidRPr="007947CD" w:rsidRDefault="009F1CA9" w:rsidP="00432EBA">
            <w:pPr>
              <w:jc w:val="right"/>
            </w:pPr>
            <w:r w:rsidRPr="007947CD">
              <w:t xml:space="preserve"> </w:t>
            </w:r>
            <w:r w:rsidR="0057301D" w:rsidRPr="007947CD">
              <w:t>Oppose:</w:t>
            </w:r>
          </w:p>
        </w:tc>
        <w:tc>
          <w:tcPr>
            <w:tcW w:w="88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2D155" w14:textId="32F041C0" w:rsidR="0057301D" w:rsidRPr="007947CD" w:rsidRDefault="00EB3A43" w:rsidP="00432EBA">
            <w:r w:rsidRPr="007947CD">
              <w:t>______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98C5A0" w14:textId="24C1C0D7" w:rsidR="0057301D" w:rsidRPr="007947CD" w:rsidRDefault="0057301D" w:rsidP="00432EBA">
            <w:pPr>
              <w:jc w:val="right"/>
            </w:pPr>
            <w:r w:rsidRPr="007947CD">
              <w:t>Abstain: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2C5632" w14:textId="24C313DE" w:rsidR="0057301D" w:rsidRPr="007947CD" w:rsidRDefault="00EB3A43" w:rsidP="00432EBA">
            <w:r w:rsidRPr="007947CD">
              <w:t>______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57D94" w14:textId="24F38AEA" w:rsidR="0057301D" w:rsidRPr="007947CD" w:rsidRDefault="0057301D" w:rsidP="003F7666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F461F" w14:textId="061026BC" w:rsidR="0057301D" w:rsidRPr="007947CD" w:rsidRDefault="00EB3A43" w:rsidP="00432EBA">
            <w:r w:rsidRPr="007947CD">
              <w:t>_______</w:t>
            </w:r>
          </w:p>
        </w:tc>
      </w:tr>
      <w:tr w:rsidR="004F1000" w:rsidRPr="007947CD" w14:paraId="41A21BCA" w14:textId="77777777" w:rsidTr="007E20EE">
        <w:trPr>
          <w:trHeight w:val="1008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D02D9" w14:textId="3D35605E" w:rsidR="004F1000" w:rsidRPr="007947CD" w:rsidRDefault="004F1000" w:rsidP="00C14708">
            <w:r w:rsidRPr="007947CD">
              <w:rPr>
                <w:b/>
              </w:rPr>
              <w:t>Signature of Department Chair or Equivalent:</w:t>
            </w: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F05B0" w14:textId="18E4E309" w:rsidR="004F1000" w:rsidRPr="007947CD" w:rsidRDefault="00EB3A43" w:rsidP="00EB3A43">
            <w:r w:rsidRPr="007947CD">
              <w:t>________________________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C13E70" w14:textId="5CEB6EEA" w:rsidR="004F1000" w:rsidRPr="007947CD" w:rsidRDefault="004F1000" w:rsidP="00F46908">
            <w:pPr>
              <w:jc w:val="right"/>
            </w:pPr>
            <w:r w:rsidRPr="007947CD">
              <w:t xml:space="preserve">Name: 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2F6F5" w14:textId="131AC8F3" w:rsidR="004F1000" w:rsidRPr="007947CD" w:rsidRDefault="00EB3A43" w:rsidP="00EB3A43">
            <w:r w:rsidRPr="007947CD">
              <w:t>_______________________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8CA59" w14:textId="7A2A62E6" w:rsidR="004F1000" w:rsidRPr="007947CD" w:rsidRDefault="004F1000" w:rsidP="00F46908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7C520" w14:textId="303C6C4A" w:rsidR="004F1000" w:rsidRPr="007947CD" w:rsidRDefault="00EB3A43" w:rsidP="00F46908">
            <w:pPr>
              <w:jc w:val="right"/>
            </w:pPr>
            <w:r w:rsidRPr="007947CD">
              <w:t>_______</w:t>
            </w:r>
          </w:p>
        </w:tc>
      </w:tr>
      <w:tr w:rsidR="00EB3A43" w:rsidRPr="007947CD" w14:paraId="38C2B80F" w14:textId="77777777" w:rsidTr="00EB3A43">
        <w:trPr>
          <w:trHeight w:val="35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97387" w14:textId="77777777" w:rsidR="00EB3A43" w:rsidRPr="007947CD" w:rsidRDefault="00EB3A43" w:rsidP="00C14708">
            <w:pPr>
              <w:rPr>
                <w:b/>
              </w:rPr>
            </w:pP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51C999" w14:textId="77777777" w:rsidR="00EB3A43" w:rsidRPr="007947CD" w:rsidRDefault="00EB3A43" w:rsidP="00F46908">
            <w:pPr>
              <w:jc w:val="right"/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FDE55" w14:textId="77777777" w:rsidR="00EB3A43" w:rsidRPr="007947CD" w:rsidRDefault="00EB3A43" w:rsidP="00F46908">
            <w:pPr>
              <w:jc w:val="right"/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11DFF" w14:textId="77777777" w:rsidR="00EB3A43" w:rsidRPr="007947CD" w:rsidRDefault="00EB3A43" w:rsidP="00F46908">
            <w:pPr>
              <w:jc w:val="right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8A58A" w14:textId="77777777" w:rsidR="00EB3A43" w:rsidRPr="007947CD" w:rsidRDefault="00EB3A43" w:rsidP="00F46908">
            <w:pPr>
              <w:jc w:val="right"/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37A2B" w14:textId="77777777" w:rsidR="00EB3A43" w:rsidRPr="007947CD" w:rsidRDefault="00EB3A43" w:rsidP="00F46908">
            <w:pPr>
              <w:jc w:val="right"/>
            </w:pPr>
          </w:p>
        </w:tc>
      </w:tr>
      <w:tr w:rsidR="004F1000" w:rsidRPr="007947CD" w14:paraId="1A5F21C5" w14:textId="77777777" w:rsidTr="00EB3A43">
        <w:trPr>
          <w:trHeight w:val="8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96F8F" w14:textId="339CCAA5" w:rsidR="004F1000" w:rsidRPr="007947CD" w:rsidRDefault="004F1000" w:rsidP="00C14708">
            <w:pPr>
              <w:contextualSpacing/>
            </w:pPr>
            <w:r w:rsidRPr="007947CD">
              <w:rPr>
                <w:b/>
              </w:rPr>
              <w:t>Signature of School Head or relevant Dean:</w:t>
            </w: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DC800" w14:textId="31C404B1" w:rsidR="004F1000" w:rsidRPr="007947CD" w:rsidRDefault="00EB3A43" w:rsidP="00EB3A43">
            <w:r w:rsidRPr="007947CD">
              <w:t>________________________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AB40B" w14:textId="4F0AE651" w:rsidR="004F1000" w:rsidRPr="007947CD" w:rsidRDefault="004F1000" w:rsidP="00F46908">
            <w:pPr>
              <w:jc w:val="right"/>
            </w:pPr>
            <w:r w:rsidRPr="007947CD">
              <w:t>Name: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9891B" w14:textId="24D77488" w:rsidR="004F1000" w:rsidRPr="007947CD" w:rsidRDefault="00EB3A43" w:rsidP="00EB3A43">
            <w:r w:rsidRPr="007947CD">
              <w:t>_______________________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DA793" w14:textId="67BF6383" w:rsidR="004F1000" w:rsidRPr="007947CD" w:rsidRDefault="004F1000" w:rsidP="00F46908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29948" w14:textId="7753D2F7" w:rsidR="004F1000" w:rsidRPr="007947CD" w:rsidRDefault="00EB3A43" w:rsidP="00F46908">
            <w:pPr>
              <w:jc w:val="right"/>
            </w:pPr>
            <w:r w:rsidRPr="007947CD">
              <w:t>_______</w:t>
            </w:r>
          </w:p>
        </w:tc>
      </w:tr>
      <w:tr w:rsidR="004F1000" w:rsidRPr="007947CD" w14:paraId="0FCFEFF9" w14:textId="77777777" w:rsidTr="00EB3A43">
        <w:trPr>
          <w:trHeight w:val="350"/>
        </w:trPr>
        <w:tc>
          <w:tcPr>
            <w:tcW w:w="10152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47652F2F" w14:textId="3436BE53" w:rsidR="004F1000" w:rsidRPr="007947CD" w:rsidRDefault="004F1000" w:rsidP="004F1000"/>
        </w:tc>
      </w:tr>
      <w:tr w:rsidR="004F1000" w14:paraId="7942E3D9" w14:textId="77777777" w:rsidTr="00C14708">
        <w:tc>
          <w:tcPr>
            <w:tcW w:w="27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E031FC1" w14:textId="39BA463B" w:rsidR="004F1000" w:rsidRPr="007947CD" w:rsidRDefault="004F1000" w:rsidP="004F1000">
            <w:pPr>
              <w:spacing w:before="120" w:after="120"/>
              <w:rPr>
                <w:b/>
              </w:rPr>
            </w:pPr>
            <w:r w:rsidRPr="007947CD">
              <w:rPr>
                <w:b/>
              </w:rPr>
              <w:t>Next Steps/Instructions:</w:t>
            </w:r>
          </w:p>
        </w:tc>
        <w:tc>
          <w:tcPr>
            <w:tcW w:w="736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D7F573F" w14:textId="7BDA4A95" w:rsidR="004F1000" w:rsidRDefault="004F1000" w:rsidP="004F1000">
            <w:pPr>
              <w:spacing w:before="120" w:after="120"/>
            </w:pPr>
            <w:r w:rsidRPr="007947CD">
              <w:t>Submit completed form to the Chair of the General Education Committee</w:t>
            </w:r>
          </w:p>
        </w:tc>
      </w:tr>
    </w:tbl>
    <w:p w14:paraId="7A036937" w14:textId="5BEF47F4" w:rsidR="002342C7" w:rsidRPr="009C3561" w:rsidRDefault="00504C4B" w:rsidP="00303A99">
      <w:pPr>
        <w:jc w:val="right"/>
        <w:rPr>
          <w:b/>
        </w:rPr>
      </w:pPr>
      <w:r>
        <w:rPr>
          <w:i/>
          <w:iCs/>
          <w:sz w:val="20"/>
          <w:szCs w:val="20"/>
        </w:rPr>
        <w:t>Created</w:t>
      </w:r>
      <w:r w:rsidR="00303A99">
        <w:rPr>
          <w:i/>
          <w:iCs/>
          <w:sz w:val="20"/>
          <w:szCs w:val="20"/>
        </w:rPr>
        <w:t xml:space="preserve"> on </w:t>
      </w:r>
      <w:proofErr w:type="gramStart"/>
      <w:r w:rsidR="00390C82">
        <w:rPr>
          <w:i/>
          <w:iCs/>
          <w:sz w:val="20"/>
          <w:szCs w:val="20"/>
        </w:rPr>
        <w:t>11</w:t>
      </w:r>
      <w:r w:rsidR="00303A99">
        <w:rPr>
          <w:i/>
          <w:iCs/>
          <w:sz w:val="20"/>
          <w:szCs w:val="20"/>
        </w:rPr>
        <w:t>/</w:t>
      </w:r>
      <w:r w:rsidR="007947CD">
        <w:rPr>
          <w:i/>
          <w:iCs/>
          <w:sz w:val="20"/>
          <w:szCs w:val="20"/>
        </w:rPr>
        <w:t>1</w:t>
      </w:r>
      <w:r w:rsidR="00390C82">
        <w:rPr>
          <w:i/>
          <w:iCs/>
          <w:sz w:val="20"/>
          <w:szCs w:val="20"/>
        </w:rPr>
        <w:t>8</w:t>
      </w:r>
      <w:r w:rsidR="00303A99">
        <w:rPr>
          <w:i/>
          <w:iCs/>
          <w:sz w:val="20"/>
          <w:szCs w:val="20"/>
        </w:rPr>
        <w:t>/202</w:t>
      </w:r>
      <w:r w:rsidR="00B63B1F">
        <w:rPr>
          <w:i/>
          <w:iCs/>
          <w:sz w:val="20"/>
          <w:szCs w:val="20"/>
        </w:rPr>
        <w:t>2</w:t>
      </w:r>
      <w:proofErr w:type="gramEnd"/>
    </w:p>
    <w:sectPr w:rsidR="002342C7" w:rsidRPr="009C3561" w:rsidSect="005632D5">
      <w:pgSz w:w="12240" w:h="15840"/>
      <w:pgMar w:top="810" w:right="900" w:bottom="45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1F973" w14:textId="77777777" w:rsidR="003933B5" w:rsidRDefault="003933B5" w:rsidP="009E5E56">
      <w:pPr>
        <w:spacing w:after="0" w:line="240" w:lineRule="auto"/>
      </w:pPr>
      <w:r>
        <w:separator/>
      </w:r>
    </w:p>
  </w:endnote>
  <w:endnote w:type="continuationSeparator" w:id="0">
    <w:p w14:paraId="6DB042A3" w14:textId="77777777" w:rsidR="003933B5" w:rsidRDefault="003933B5" w:rsidP="009E5E56">
      <w:pPr>
        <w:spacing w:after="0" w:line="240" w:lineRule="auto"/>
      </w:pPr>
      <w:r>
        <w:continuationSeparator/>
      </w:r>
    </w:p>
  </w:endnote>
  <w:endnote w:type="continuationNotice" w:id="1">
    <w:p w14:paraId="00D98A0A" w14:textId="77777777" w:rsidR="003933B5" w:rsidRDefault="003933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C362A" w14:textId="77777777" w:rsidR="003933B5" w:rsidRDefault="003933B5" w:rsidP="009E5E56">
      <w:pPr>
        <w:spacing w:after="0" w:line="240" w:lineRule="auto"/>
      </w:pPr>
      <w:r>
        <w:separator/>
      </w:r>
    </w:p>
  </w:footnote>
  <w:footnote w:type="continuationSeparator" w:id="0">
    <w:p w14:paraId="790767C0" w14:textId="77777777" w:rsidR="003933B5" w:rsidRDefault="003933B5" w:rsidP="009E5E56">
      <w:pPr>
        <w:spacing w:after="0" w:line="240" w:lineRule="auto"/>
      </w:pPr>
      <w:r>
        <w:continuationSeparator/>
      </w:r>
    </w:p>
  </w:footnote>
  <w:footnote w:type="continuationNotice" w:id="1">
    <w:p w14:paraId="036B52E9" w14:textId="77777777" w:rsidR="003933B5" w:rsidRDefault="003933B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72523"/>
    <w:multiLevelType w:val="hybridMultilevel"/>
    <w:tmpl w:val="B3EC18FA"/>
    <w:lvl w:ilvl="0" w:tplc="F49A50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C6EF5"/>
    <w:multiLevelType w:val="hybridMultilevel"/>
    <w:tmpl w:val="07000B4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8769C8"/>
    <w:multiLevelType w:val="hybridMultilevel"/>
    <w:tmpl w:val="F1C80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1C2895"/>
    <w:multiLevelType w:val="hybridMultilevel"/>
    <w:tmpl w:val="B3904A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F56C3B"/>
    <w:multiLevelType w:val="multilevel"/>
    <w:tmpl w:val="B28C4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231C0F"/>
    <w:multiLevelType w:val="hybridMultilevel"/>
    <w:tmpl w:val="3F3E8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2A6DAA"/>
    <w:multiLevelType w:val="hybridMultilevel"/>
    <w:tmpl w:val="940C0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C20C9"/>
    <w:multiLevelType w:val="hybridMultilevel"/>
    <w:tmpl w:val="0A524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1F221B"/>
    <w:multiLevelType w:val="hybridMultilevel"/>
    <w:tmpl w:val="3C4CAAC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7E493C"/>
    <w:multiLevelType w:val="hybridMultilevel"/>
    <w:tmpl w:val="B188332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323325">
    <w:abstractNumId w:val="4"/>
  </w:num>
  <w:num w:numId="2" w16cid:durableId="372461413">
    <w:abstractNumId w:val="2"/>
  </w:num>
  <w:num w:numId="3" w16cid:durableId="125903676">
    <w:abstractNumId w:val="1"/>
  </w:num>
  <w:num w:numId="4" w16cid:durableId="706222909">
    <w:abstractNumId w:val="8"/>
  </w:num>
  <w:num w:numId="5" w16cid:durableId="175117126">
    <w:abstractNumId w:val="9"/>
  </w:num>
  <w:num w:numId="6" w16cid:durableId="1199899771">
    <w:abstractNumId w:val="0"/>
  </w:num>
  <w:num w:numId="7" w16cid:durableId="2104953603">
    <w:abstractNumId w:val="6"/>
  </w:num>
  <w:num w:numId="8" w16cid:durableId="1302467166">
    <w:abstractNumId w:val="3"/>
  </w:num>
  <w:num w:numId="9" w16cid:durableId="1113397744">
    <w:abstractNumId w:val="5"/>
  </w:num>
  <w:num w:numId="10" w16cid:durableId="21385712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Y3NzIwNzWyMDRQ0lEKTi0uzszPAykwrQUA4z0YiCwAAAA="/>
  </w:docVars>
  <w:rsids>
    <w:rsidRoot w:val="00705FAF"/>
    <w:rsid w:val="0000234F"/>
    <w:rsid w:val="00016792"/>
    <w:rsid w:val="00017007"/>
    <w:rsid w:val="000179DB"/>
    <w:rsid w:val="00022371"/>
    <w:rsid w:val="000241FD"/>
    <w:rsid w:val="000334E0"/>
    <w:rsid w:val="00033689"/>
    <w:rsid w:val="00034B9F"/>
    <w:rsid w:val="00037957"/>
    <w:rsid w:val="00043FD9"/>
    <w:rsid w:val="00045E16"/>
    <w:rsid w:val="00050324"/>
    <w:rsid w:val="00050582"/>
    <w:rsid w:val="0005183F"/>
    <w:rsid w:val="00055DDB"/>
    <w:rsid w:val="00060D2F"/>
    <w:rsid w:val="000626DD"/>
    <w:rsid w:val="00064C50"/>
    <w:rsid w:val="00067557"/>
    <w:rsid w:val="00067FBB"/>
    <w:rsid w:val="000724D5"/>
    <w:rsid w:val="000835F9"/>
    <w:rsid w:val="00083F3F"/>
    <w:rsid w:val="00095A49"/>
    <w:rsid w:val="00097756"/>
    <w:rsid w:val="000A002A"/>
    <w:rsid w:val="000A091A"/>
    <w:rsid w:val="000A1C92"/>
    <w:rsid w:val="000B1E89"/>
    <w:rsid w:val="000B49CB"/>
    <w:rsid w:val="000B4CC6"/>
    <w:rsid w:val="000B5CBF"/>
    <w:rsid w:val="000B64C2"/>
    <w:rsid w:val="000C0A48"/>
    <w:rsid w:val="000C2348"/>
    <w:rsid w:val="000C415F"/>
    <w:rsid w:val="000D1E35"/>
    <w:rsid w:val="000D2360"/>
    <w:rsid w:val="000E08EA"/>
    <w:rsid w:val="000F0E8C"/>
    <w:rsid w:val="000F1643"/>
    <w:rsid w:val="000F7335"/>
    <w:rsid w:val="00105105"/>
    <w:rsid w:val="00110E4C"/>
    <w:rsid w:val="001377CE"/>
    <w:rsid w:val="00143BFA"/>
    <w:rsid w:val="00147C76"/>
    <w:rsid w:val="0015463B"/>
    <w:rsid w:val="00155417"/>
    <w:rsid w:val="001619DA"/>
    <w:rsid w:val="0016238F"/>
    <w:rsid w:val="00166701"/>
    <w:rsid w:val="00170473"/>
    <w:rsid w:val="00173BF5"/>
    <w:rsid w:val="00180526"/>
    <w:rsid w:val="0018062D"/>
    <w:rsid w:val="00197CE3"/>
    <w:rsid w:val="001A2A40"/>
    <w:rsid w:val="001B46DF"/>
    <w:rsid w:val="001B5118"/>
    <w:rsid w:val="001B5B53"/>
    <w:rsid w:val="001B62D3"/>
    <w:rsid w:val="001B7410"/>
    <w:rsid w:val="001B7CF4"/>
    <w:rsid w:val="001C63AD"/>
    <w:rsid w:val="001D2490"/>
    <w:rsid w:val="001E0AF2"/>
    <w:rsid w:val="001E6C56"/>
    <w:rsid w:val="001E7B8F"/>
    <w:rsid w:val="001F1CE2"/>
    <w:rsid w:val="001F655F"/>
    <w:rsid w:val="00221781"/>
    <w:rsid w:val="00230714"/>
    <w:rsid w:val="002342C7"/>
    <w:rsid w:val="00253C5B"/>
    <w:rsid w:val="002546FE"/>
    <w:rsid w:val="00260B31"/>
    <w:rsid w:val="0027228B"/>
    <w:rsid w:val="00286E55"/>
    <w:rsid w:val="002A3C76"/>
    <w:rsid w:val="002A65E8"/>
    <w:rsid w:val="002C0A2A"/>
    <w:rsid w:val="002C468C"/>
    <w:rsid w:val="002D6B12"/>
    <w:rsid w:val="002E61FD"/>
    <w:rsid w:val="00303A99"/>
    <w:rsid w:val="00303E93"/>
    <w:rsid w:val="00304C30"/>
    <w:rsid w:val="0030792C"/>
    <w:rsid w:val="003121D5"/>
    <w:rsid w:val="00312509"/>
    <w:rsid w:val="0031767D"/>
    <w:rsid w:val="0032288A"/>
    <w:rsid w:val="0032660F"/>
    <w:rsid w:val="00326C1A"/>
    <w:rsid w:val="00331717"/>
    <w:rsid w:val="00332B08"/>
    <w:rsid w:val="00337257"/>
    <w:rsid w:val="00342DAA"/>
    <w:rsid w:val="00355B52"/>
    <w:rsid w:val="0035706B"/>
    <w:rsid w:val="0036029F"/>
    <w:rsid w:val="00367A09"/>
    <w:rsid w:val="00371FB8"/>
    <w:rsid w:val="003723F9"/>
    <w:rsid w:val="00380BA9"/>
    <w:rsid w:val="00383DC6"/>
    <w:rsid w:val="00386803"/>
    <w:rsid w:val="00390C82"/>
    <w:rsid w:val="003910D2"/>
    <w:rsid w:val="003933B5"/>
    <w:rsid w:val="00394112"/>
    <w:rsid w:val="003A6B28"/>
    <w:rsid w:val="003B4386"/>
    <w:rsid w:val="003B6146"/>
    <w:rsid w:val="003C2858"/>
    <w:rsid w:val="003C3345"/>
    <w:rsid w:val="003C3BFF"/>
    <w:rsid w:val="003C7CA2"/>
    <w:rsid w:val="003D6349"/>
    <w:rsid w:val="003F7666"/>
    <w:rsid w:val="004070DD"/>
    <w:rsid w:val="00413C5E"/>
    <w:rsid w:val="00432EBA"/>
    <w:rsid w:val="00433E1C"/>
    <w:rsid w:val="00434901"/>
    <w:rsid w:val="00435B2C"/>
    <w:rsid w:val="004414FC"/>
    <w:rsid w:val="0044380A"/>
    <w:rsid w:val="00450031"/>
    <w:rsid w:val="00450E63"/>
    <w:rsid w:val="00461BAE"/>
    <w:rsid w:val="00461FE5"/>
    <w:rsid w:val="00462C9A"/>
    <w:rsid w:val="00462E9E"/>
    <w:rsid w:val="00497205"/>
    <w:rsid w:val="004A0D74"/>
    <w:rsid w:val="004A6841"/>
    <w:rsid w:val="004A7C05"/>
    <w:rsid w:val="004C271F"/>
    <w:rsid w:val="004C3BAB"/>
    <w:rsid w:val="004C5282"/>
    <w:rsid w:val="004C6080"/>
    <w:rsid w:val="004D0083"/>
    <w:rsid w:val="004F1000"/>
    <w:rsid w:val="004F1BC8"/>
    <w:rsid w:val="004F1F38"/>
    <w:rsid w:val="004F5BAA"/>
    <w:rsid w:val="00502E8B"/>
    <w:rsid w:val="005042DE"/>
    <w:rsid w:val="00504C4B"/>
    <w:rsid w:val="00504E8C"/>
    <w:rsid w:val="0051426E"/>
    <w:rsid w:val="00514C95"/>
    <w:rsid w:val="0052454B"/>
    <w:rsid w:val="005359C2"/>
    <w:rsid w:val="00537B56"/>
    <w:rsid w:val="00551C47"/>
    <w:rsid w:val="005552A7"/>
    <w:rsid w:val="00557437"/>
    <w:rsid w:val="005632D5"/>
    <w:rsid w:val="00563967"/>
    <w:rsid w:val="005649AF"/>
    <w:rsid w:val="0057301D"/>
    <w:rsid w:val="00573621"/>
    <w:rsid w:val="005866EA"/>
    <w:rsid w:val="00592287"/>
    <w:rsid w:val="00594565"/>
    <w:rsid w:val="00595642"/>
    <w:rsid w:val="00596328"/>
    <w:rsid w:val="005A64DC"/>
    <w:rsid w:val="005A73E7"/>
    <w:rsid w:val="005B0D2D"/>
    <w:rsid w:val="005C059D"/>
    <w:rsid w:val="005C0FDE"/>
    <w:rsid w:val="005C69A6"/>
    <w:rsid w:val="005E00D8"/>
    <w:rsid w:val="005E09D0"/>
    <w:rsid w:val="005F26D2"/>
    <w:rsid w:val="005F6CA4"/>
    <w:rsid w:val="006106CF"/>
    <w:rsid w:val="00630E98"/>
    <w:rsid w:val="006346F4"/>
    <w:rsid w:val="00634F2E"/>
    <w:rsid w:val="00646D95"/>
    <w:rsid w:val="00647201"/>
    <w:rsid w:val="00654815"/>
    <w:rsid w:val="00656275"/>
    <w:rsid w:val="0066614F"/>
    <w:rsid w:val="00671032"/>
    <w:rsid w:val="00672DFF"/>
    <w:rsid w:val="00680984"/>
    <w:rsid w:val="0068265D"/>
    <w:rsid w:val="00691562"/>
    <w:rsid w:val="00691B92"/>
    <w:rsid w:val="006A3A25"/>
    <w:rsid w:val="006C2446"/>
    <w:rsid w:val="006C5CCD"/>
    <w:rsid w:val="006D004E"/>
    <w:rsid w:val="006D4B42"/>
    <w:rsid w:val="006E5212"/>
    <w:rsid w:val="006F530E"/>
    <w:rsid w:val="006F580D"/>
    <w:rsid w:val="006F5AC0"/>
    <w:rsid w:val="006F5E95"/>
    <w:rsid w:val="006F6376"/>
    <w:rsid w:val="00705FAF"/>
    <w:rsid w:val="00712DFE"/>
    <w:rsid w:val="007136BB"/>
    <w:rsid w:val="00713894"/>
    <w:rsid w:val="00714639"/>
    <w:rsid w:val="00753FEB"/>
    <w:rsid w:val="00755E7C"/>
    <w:rsid w:val="00762933"/>
    <w:rsid w:val="0077154F"/>
    <w:rsid w:val="00785BB9"/>
    <w:rsid w:val="00792FC1"/>
    <w:rsid w:val="007947CD"/>
    <w:rsid w:val="007A3F43"/>
    <w:rsid w:val="007B11A5"/>
    <w:rsid w:val="007B53C1"/>
    <w:rsid w:val="007C5D0D"/>
    <w:rsid w:val="007C5D98"/>
    <w:rsid w:val="007D2E8D"/>
    <w:rsid w:val="007E0718"/>
    <w:rsid w:val="007E20EE"/>
    <w:rsid w:val="007E4BD3"/>
    <w:rsid w:val="007E7A70"/>
    <w:rsid w:val="007F022C"/>
    <w:rsid w:val="007F4AA9"/>
    <w:rsid w:val="008041AF"/>
    <w:rsid w:val="00804A38"/>
    <w:rsid w:val="008052D6"/>
    <w:rsid w:val="00805EEA"/>
    <w:rsid w:val="0080724A"/>
    <w:rsid w:val="008270B9"/>
    <w:rsid w:val="00851020"/>
    <w:rsid w:val="008566F9"/>
    <w:rsid w:val="0086363A"/>
    <w:rsid w:val="00864DC0"/>
    <w:rsid w:val="0087266D"/>
    <w:rsid w:val="00892A7B"/>
    <w:rsid w:val="008A673D"/>
    <w:rsid w:val="008B5B9B"/>
    <w:rsid w:val="008B7361"/>
    <w:rsid w:val="008D7AE9"/>
    <w:rsid w:val="008F7B11"/>
    <w:rsid w:val="009002B7"/>
    <w:rsid w:val="00905093"/>
    <w:rsid w:val="009147FD"/>
    <w:rsid w:val="00920E44"/>
    <w:rsid w:val="009315AC"/>
    <w:rsid w:val="00943F2A"/>
    <w:rsid w:val="0095630C"/>
    <w:rsid w:val="00956DC0"/>
    <w:rsid w:val="009757E9"/>
    <w:rsid w:val="00981555"/>
    <w:rsid w:val="00983F6C"/>
    <w:rsid w:val="009845B6"/>
    <w:rsid w:val="009A0799"/>
    <w:rsid w:val="009A2E30"/>
    <w:rsid w:val="009A3BF8"/>
    <w:rsid w:val="009B5873"/>
    <w:rsid w:val="009C1DE7"/>
    <w:rsid w:val="009C21CE"/>
    <w:rsid w:val="009C3561"/>
    <w:rsid w:val="009E540B"/>
    <w:rsid w:val="009E5E56"/>
    <w:rsid w:val="009F1CA9"/>
    <w:rsid w:val="00A01636"/>
    <w:rsid w:val="00A11192"/>
    <w:rsid w:val="00A1467D"/>
    <w:rsid w:val="00A14E91"/>
    <w:rsid w:val="00A158A2"/>
    <w:rsid w:val="00A20C2C"/>
    <w:rsid w:val="00A23DAB"/>
    <w:rsid w:val="00A31B1A"/>
    <w:rsid w:val="00A7045A"/>
    <w:rsid w:val="00A70936"/>
    <w:rsid w:val="00A712F4"/>
    <w:rsid w:val="00A72D11"/>
    <w:rsid w:val="00A75EB7"/>
    <w:rsid w:val="00A820E8"/>
    <w:rsid w:val="00A85CFC"/>
    <w:rsid w:val="00A8614E"/>
    <w:rsid w:val="00AA0525"/>
    <w:rsid w:val="00AA360D"/>
    <w:rsid w:val="00AB2757"/>
    <w:rsid w:val="00AB31BA"/>
    <w:rsid w:val="00AC20C0"/>
    <w:rsid w:val="00AD0B1D"/>
    <w:rsid w:val="00AD379F"/>
    <w:rsid w:val="00AD56EB"/>
    <w:rsid w:val="00AE058B"/>
    <w:rsid w:val="00AE29DF"/>
    <w:rsid w:val="00AE6030"/>
    <w:rsid w:val="00AE7085"/>
    <w:rsid w:val="00AF4963"/>
    <w:rsid w:val="00AF5FBD"/>
    <w:rsid w:val="00B02FD5"/>
    <w:rsid w:val="00B05348"/>
    <w:rsid w:val="00B061AE"/>
    <w:rsid w:val="00B157CF"/>
    <w:rsid w:val="00B224C8"/>
    <w:rsid w:val="00B253E9"/>
    <w:rsid w:val="00B27258"/>
    <w:rsid w:val="00B27424"/>
    <w:rsid w:val="00B60FE4"/>
    <w:rsid w:val="00B63B1F"/>
    <w:rsid w:val="00B63F84"/>
    <w:rsid w:val="00B6528E"/>
    <w:rsid w:val="00B66DD0"/>
    <w:rsid w:val="00B7584B"/>
    <w:rsid w:val="00B80779"/>
    <w:rsid w:val="00B82742"/>
    <w:rsid w:val="00B85CD9"/>
    <w:rsid w:val="00B940F1"/>
    <w:rsid w:val="00BB1EED"/>
    <w:rsid w:val="00BC1C14"/>
    <w:rsid w:val="00BC55AA"/>
    <w:rsid w:val="00BD05F2"/>
    <w:rsid w:val="00BD4C2B"/>
    <w:rsid w:val="00BE02FC"/>
    <w:rsid w:val="00BE1C8E"/>
    <w:rsid w:val="00BF27D4"/>
    <w:rsid w:val="00C14708"/>
    <w:rsid w:val="00C21963"/>
    <w:rsid w:val="00C305F5"/>
    <w:rsid w:val="00C3796D"/>
    <w:rsid w:val="00C75586"/>
    <w:rsid w:val="00C75C97"/>
    <w:rsid w:val="00C83B31"/>
    <w:rsid w:val="00C907BB"/>
    <w:rsid w:val="00C950EC"/>
    <w:rsid w:val="00C9532C"/>
    <w:rsid w:val="00CA0F75"/>
    <w:rsid w:val="00CA5B82"/>
    <w:rsid w:val="00CA5F2D"/>
    <w:rsid w:val="00CA5FE9"/>
    <w:rsid w:val="00CB0AAD"/>
    <w:rsid w:val="00CD44A9"/>
    <w:rsid w:val="00CE245D"/>
    <w:rsid w:val="00CE2A94"/>
    <w:rsid w:val="00CE42AE"/>
    <w:rsid w:val="00CE65C5"/>
    <w:rsid w:val="00CE6F45"/>
    <w:rsid w:val="00CF1992"/>
    <w:rsid w:val="00CF6BF2"/>
    <w:rsid w:val="00CF791E"/>
    <w:rsid w:val="00D04E41"/>
    <w:rsid w:val="00D05F31"/>
    <w:rsid w:val="00D106F7"/>
    <w:rsid w:val="00D22D04"/>
    <w:rsid w:val="00D26BA3"/>
    <w:rsid w:val="00D427A6"/>
    <w:rsid w:val="00D50674"/>
    <w:rsid w:val="00D648B7"/>
    <w:rsid w:val="00D65B81"/>
    <w:rsid w:val="00D71DB9"/>
    <w:rsid w:val="00D7494C"/>
    <w:rsid w:val="00D876A5"/>
    <w:rsid w:val="00D91B68"/>
    <w:rsid w:val="00DA2DC2"/>
    <w:rsid w:val="00DA574B"/>
    <w:rsid w:val="00DA6554"/>
    <w:rsid w:val="00DA6E8B"/>
    <w:rsid w:val="00DB1C12"/>
    <w:rsid w:val="00DC06DA"/>
    <w:rsid w:val="00DC4112"/>
    <w:rsid w:val="00DD15C3"/>
    <w:rsid w:val="00DF530B"/>
    <w:rsid w:val="00E0134A"/>
    <w:rsid w:val="00E02204"/>
    <w:rsid w:val="00E04E4A"/>
    <w:rsid w:val="00E11B37"/>
    <w:rsid w:val="00E11EC2"/>
    <w:rsid w:val="00E12CA1"/>
    <w:rsid w:val="00E33A2F"/>
    <w:rsid w:val="00E56A3E"/>
    <w:rsid w:val="00E711D1"/>
    <w:rsid w:val="00E83402"/>
    <w:rsid w:val="00E935B4"/>
    <w:rsid w:val="00EA1B49"/>
    <w:rsid w:val="00EA2B53"/>
    <w:rsid w:val="00EB3205"/>
    <w:rsid w:val="00EB3A43"/>
    <w:rsid w:val="00EC3D46"/>
    <w:rsid w:val="00EC4C53"/>
    <w:rsid w:val="00ED201F"/>
    <w:rsid w:val="00ED6718"/>
    <w:rsid w:val="00EE48A2"/>
    <w:rsid w:val="00EE679D"/>
    <w:rsid w:val="00EF026C"/>
    <w:rsid w:val="00EF6FBE"/>
    <w:rsid w:val="00F0009E"/>
    <w:rsid w:val="00F00BB6"/>
    <w:rsid w:val="00F01858"/>
    <w:rsid w:val="00F020D5"/>
    <w:rsid w:val="00F11142"/>
    <w:rsid w:val="00F1382B"/>
    <w:rsid w:val="00F26426"/>
    <w:rsid w:val="00F35CFD"/>
    <w:rsid w:val="00F41574"/>
    <w:rsid w:val="00F45D7F"/>
    <w:rsid w:val="00F46908"/>
    <w:rsid w:val="00F50EE6"/>
    <w:rsid w:val="00F57C84"/>
    <w:rsid w:val="00F64A43"/>
    <w:rsid w:val="00F8434B"/>
    <w:rsid w:val="00F85319"/>
    <w:rsid w:val="00F92B69"/>
    <w:rsid w:val="00FB1333"/>
    <w:rsid w:val="00FC14CD"/>
    <w:rsid w:val="00FC2FFB"/>
    <w:rsid w:val="00FD0EC5"/>
    <w:rsid w:val="00FD1513"/>
    <w:rsid w:val="00FE0A62"/>
    <w:rsid w:val="00FE532D"/>
    <w:rsid w:val="00FF325D"/>
    <w:rsid w:val="00FF5A8B"/>
    <w:rsid w:val="0CDEB87D"/>
    <w:rsid w:val="197EBCB3"/>
    <w:rsid w:val="4AB30746"/>
    <w:rsid w:val="733EF2A8"/>
    <w:rsid w:val="780CE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B4136A"/>
  <w15:docId w15:val="{99B556D3-509F-4B6F-8B8C-0469B6A41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05FAF"/>
    <w:pPr>
      <w:ind w:left="720"/>
      <w:contextualSpacing/>
    </w:pPr>
  </w:style>
  <w:style w:type="table" w:styleId="TableGrid">
    <w:name w:val="Table Grid"/>
    <w:basedOn w:val="TableNormal"/>
    <w:uiPriority w:val="59"/>
    <w:rsid w:val="00F85319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0B5CB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1EE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C244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4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44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5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E56"/>
  </w:style>
  <w:style w:type="paragraph" w:styleId="Footer">
    <w:name w:val="footer"/>
    <w:basedOn w:val="Normal"/>
    <w:link w:val="FooterChar"/>
    <w:uiPriority w:val="99"/>
    <w:unhideWhenUsed/>
    <w:rsid w:val="009E5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E56"/>
  </w:style>
  <w:style w:type="character" w:styleId="UnresolvedMention">
    <w:name w:val="Unresolved Mention"/>
    <w:basedOn w:val="DefaultParagraphFont"/>
    <w:uiPriority w:val="99"/>
    <w:semiHidden/>
    <w:unhideWhenUsed/>
    <w:rsid w:val="003F76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4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0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99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025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5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727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2727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995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525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647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828790"/>
                                                            <w:left w:val="single" w:sz="6" w:space="0" w:color="828790"/>
                                                            <w:bottom w:val="single" w:sz="6" w:space="0" w:color="828790"/>
                                                            <w:right w:val="single" w:sz="6" w:space="0" w:color="82879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0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7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9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33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6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930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335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115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599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7753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00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9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5FD24A332674A9FEE4282357C1B62" ma:contentTypeVersion="" ma:contentTypeDescription="Create a new document." ma:contentTypeScope="" ma:versionID="3f40dad288ce49381cc5a7f1deca7cd3">
  <xsd:schema xmlns:xsd="http://www.w3.org/2001/XMLSchema" xmlns:xs="http://www.w3.org/2001/XMLSchema" xmlns:p="http://schemas.microsoft.com/office/2006/metadata/properties" xmlns:ns1="http://schemas.microsoft.com/sharepoint/v3" xmlns:ns2="beaf5f31-8cd1-41e4-a47a-7a8ecc96f470" targetNamespace="http://schemas.microsoft.com/office/2006/metadata/properties" ma:root="true" ma:fieldsID="b21af3bb3c8f651575448477e53d6a43" ns1:_="" ns2:_="">
    <xsd:import namespace="http://schemas.microsoft.com/sharepoint/v3"/>
    <xsd:import namespace="beaf5f31-8cd1-41e4-a47a-7a8ecc96f47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f5f31-8cd1-41e4-a47a-7a8ecc96f4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C0B3CA-9F6D-4AF3-ACC1-C28E9E011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AD175-936C-492D-9D21-6CA5273B453C}"/>
</file>

<file path=customXml/itemProps3.xml><?xml version="1.0" encoding="utf-8"?>
<ds:datastoreItem xmlns:ds="http://schemas.openxmlformats.org/officeDocument/2006/customXml" ds:itemID="{AF323B21-424C-4A2F-B153-A07D64DA086F}">
  <ds:schemaRefs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BADE59F-7C89-4171-88B9-89E07575F1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49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0</CharactersWithSpaces>
  <SharedDoc>false</SharedDoc>
  <HLinks>
    <vt:vector size="42" baseType="variant">
      <vt:variant>
        <vt:i4>6946874</vt:i4>
      </vt:variant>
      <vt:variant>
        <vt:i4>18</vt:i4>
      </vt:variant>
      <vt:variant>
        <vt:i4>0</vt:i4>
      </vt:variant>
      <vt:variant>
        <vt:i4>5</vt:i4>
      </vt:variant>
      <vt:variant>
        <vt:lpwstr>https://www.uwsp.edu/library/Pages/libraryInstruction.aspx</vt:lpwstr>
      </vt:variant>
      <vt:variant>
        <vt:lpwstr/>
      </vt:variant>
      <vt:variant>
        <vt:i4>5373976</vt:i4>
      </vt:variant>
      <vt:variant>
        <vt:i4>15</vt:i4>
      </vt:variant>
      <vt:variant>
        <vt:i4>0</vt:i4>
      </vt:variant>
      <vt:variant>
        <vt:i4>5</vt:i4>
      </vt:variant>
      <vt:variant>
        <vt:lpwstr>https://www.uwsp.edu/library/Pages/collectionDevelopment.aspx</vt:lpwstr>
      </vt:variant>
      <vt:variant>
        <vt:lpwstr/>
      </vt:variant>
      <vt:variant>
        <vt:i4>6226017</vt:i4>
      </vt:variant>
      <vt:variant>
        <vt:i4>12</vt:i4>
      </vt:variant>
      <vt:variant>
        <vt:i4>0</vt:i4>
      </vt:variant>
      <vt:variant>
        <vt:i4>5</vt:i4>
      </vt:variant>
      <vt:variant>
        <vt:lpwstr>https://www.aacu.org/sites/default/files/files/LEAP/HIP_tables.pdf</vt:lpwstr>
      </vt:variant>
      <vt:variant>
        <vt:lpwstr/>
      </vt:variant>
      <vt:variant>
        <vt:i4>7667767</vt:i4>
      </vt:variant>
      <vt:variant>
        <vt:i4>9</vt:i4>
      </vt:variant>
      <vt:variant>
        <vt:i4>0</vt:i4>
      </vt:variant>
      <vt:variant>
        <vt:i4>5</vt:i4>
      </vt:variant>
      <vt:variant>
        <vt:lpwstr>https://www.aacu.org/node/4084</vt:lpwstr>
      </vt:variant>
      <vt:variant>
        <vt:lpwstr/>
      </vt:variant>
      <vt:variant>
        <vt:i4>3997820</vt:i4>
      </vt:variant>
      <vt:variant>
        <vt:i4>6</vt:i4>
      </vt:variant>
      <vt:variant>
        <vt:i4>0</vt:i4>
      </vt:variant>
      <vt:variant>
        <vt:i4>5</vt:i4>
      </vt:variant>
      <vt:variant>
        <vt:lpwstr>https://www.uwsp.edu/gep/Documents/GEPCategoryLearningOutcomes.pdf</vt:lpwstr>
      </vt:variant>
      <vt:variant>
        <vt:lpwstr/>
      </vt:variant>
      <vt:variant>
        <vt:i4>3997820</vt:i4>
      </vt:variant>
      <vt:variant>
        <vt:i4>3</vt:i4>
      </vt:variant>
      <vt:variant>
        <vt:i4>0</vt:i4>
      </vt:variant>
      <vt:variant>
        <vt:i4>5</vt:i4>
      </vt:variant>
      <vt:variant>
        <vt:lpwstr>https://www.uwsp.edu/gep/Documents/GEPCategoryLearningOutcomes.pdf</vt:lpwstr>
      </vt:variant>
      <vt:variant>
        <vt:lpwstr/>
      </vt:variant>
      <vt:variant>
        <vt:i4>5570630</vt:i4>
      </vt:variant>
      <vt:variant>
        <vt:i4>0</vt:i4>
      </vt:variant>
      <vt:variant>
        <vt:i4>0</vt:i4>
      </vt:variant>
      <vt:variant>
        <vt:i4>5</vt:i4>
      </vt:variant>
      <vt:variant>
        <vt:lpwstr>https://www.uwsp.edu/AcadAff/Pages/resources/catalog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cp:lastModifiedBy>Olsen, Sara</cp:lastModifiedBy>
  <cp:revision>2</cp:revision>
  <cp:lastPrinted>2023-03-01T21:27:00Z</cp:lastPrinted>
  <dcterms:created xsi:type="dcterms:W3CDTF">2023-05-04T20:33:00Z</dcterms:created>
  <dcterms:modified xsi:type="dcterms:W3CDTF">2023-05-0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5FD24A332674A9FEE4282357C1B62</vt:lpwstr>
  </property>
</Properties>
</file>